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0D9BC" w14:textId="42576240" w:rsidR="00C2205D" w:rsidRDefault="00106232" w:rsidP="00106232">
      <w:pPr>
        <w:jc w:val="center"/>
        <w:rPr>
          <w:rFonts w:ascii="宋体" w:eastAsia="宋体" w:hAnsi="宋体"/>
          <w:b/>
          <w:bCs/>
          <w:sz w:val="36"/>
          <w:szCs w:val="36"/>
        </w:rPr>
      </w:pPr>
      <w:r w:rsidRPr="00106232">
        <w:rPr>
          <w:rFonts w:ascii="宋体" w:eastAsia="宋体" w:hAnsi="宋体" w:hint="eastAsia"/>
          <w:b/>
          <w:bCs/>
          <w:sz w:val="36"/>
          <w:szCs w:val="36"/>
        </w:rPr>
        <w:t>工程报价清单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25"/>
        <w:gridCol w:w="1543"/>
        <w:gridCol w:w="1188"/>
        <w:gridCol w:w="1842"/>
        <w:gridCol w:w="1134"/>
        <w:gridCol w:w="837"/>
        <w:gridCol w:w="1227"/>
      </w:tblGrid>
      <w:tr w:rsidR="00D86567" w:rsidRPr="009C3167" w14:paraId="00AE0004" w14:textId="77777777" w:rsidTr="004B51F0">
        <w:tc>
          <w:tcPr>
            <w:tcW w:w="8296" w:type="dxa"/>
            <w:gridSpan w:val="7"/>
          </w:tcPr>
          <w:p w14:paraId="0A588333" w14:textId="53514C95" w:rsidR="00D86567" w:rsidRPr="00D86567" w:rsidRDefault="00D86567" w:rsidP="00106232">
            <w:pPr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D86567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湿地建筑工程</w:t>
            </w:r>
          </w:p>
        </w:tc>
      </w:tr>
      <w:tr w:rsidR="00B02F99" w:rsidRPr="009C3167" w14:paraId="20BB7E90" w14:textId="77777777" w:rsidTr="00232BC5">
        <w:tc>
          <w:tcPr>
            <w:tcW w:w="525" w:type="dxa"/>
          </w:tcPr>
          <w:p w14:paraId="488C310C" w14:textId="7608A654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序号</w:t>
            </w:r>
          </w:p>
        </w:tc>
        <w:tc>
          <w:tcPr>
            <w:tcW w:w="1543" w:type="dxa"/>
          </w:tcPr>
          <w:p w14:paraId="45427645" w14:textId="2A17E215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项目编码</w:t>
            </w:r>
          </w:p>
        </w:tc>
        <w:tc>
          <w:tcPr>
            <w:tcW w:w="1188" w:type="dxa"/>
          </w:tcPr>
          <w:p w14:paraId="21C017E6" w14:textId="4646EB53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项目名称</w:t>
            </w:r>
          </w:p>
        </w:tc>
        <w:tc>
          <w:tcPr>
            <w:tcW w:w="1842" w:type="dxa"/>
          </w:tcPr>
          <w:p w14:paraId="61619C6F" w14:textId="553ECBFE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项目特征</w:t>
            </w:r>
          </w:p>
        </w:tc>
        <w:tc>
          <w:tcPr>
            <w:tcW w:w="1134" w:type="dxa"/>
          </w:tcPr>
          <w:p w14:paraId="78BB2BE8" w14:textId="68534679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计量单位</w:t>
            </w:r>
          </w:p>
        </w:tc>
        <w:tc>
          <w:tcPr>
            <w:tcW w:w="837" w:type="dxa"/>
          </w:tcPr>
          <w:p w14:paraId="3F905E77" w14:textId="45E0F37A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工程量</w:t>
            </w:r>
          </w:p>
        </w:tc>
        <w:tc>
          <w:tcPr>
            <w:tcW w:w="1227" w:type="dxa"/>
          </w:tcPr>
          <w:p w14:paraId="2084C663" w14:textId="16525020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工程报价（元）</w:t>
            </w:r>
          </w:p>
        </w:tc>
      </w:tr>
      <w:tr w:rsidR="00B02F99" w:rsidRPr="009C3167" w14:paraId="5EC0EB2C" w14:textId="77777777" w:rsidTr="00232BC5">
        <w:tc>
          <w:tcPr>
            <w:tcW w:w="525" w:type="dxa"/>
          </w:tcPr>
          <w:p w14:paraId="53F30F70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43" w:type="dxa"/>
          </w:tcPr>
          <w:p w14:paraId="2EA40D36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88" w:type="dxa"/>
          </w:tcPr>
          <w:p w14:paraId="669B9C11" w14:textId="1C53E9D7" w:rsidR="008649CD" w:rsidRPr="009C3167" w:rsidRDefault="00B02F99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土石方工程</w:t>
            </w:r>
          </w:p>
        </w:tc>
        <w:tc>
          <w:tcPr>
            <w:tcW w:w="1842" w:type="dxa"/>
          </w:tcPr>
          <w:p w14:paraId="7ABF3501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146158BC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837" w:type="dxa"/>
          </w:tcPr>
          <w:p w14:paraId="7595D107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27" w:type="dxa"/>
          </w:tcPr>
          <w:p w14:paraId="0F80E43E" w14:textId="77777777" w:rsidR="008649CD" w:rsidRPr="009C3167" w:rsidRDefault="008649CD" w:rsidP="00106232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02F99" w:rsidRPr="009C3167" w14:paraId="2B0E2143" w14:textId="77777777" w:rsidTr="00232BC5">
        <w:tc>
          <w:tcPr>
            <w:tcW w:w="525" w:type="dxa"/>
          </w:tcPr>
          <w:p w14:paraId="2A0AF038" w14:textId="7BC2CEC2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1543" w:type="dxa"/>
          </w:tcPr>
          <w:p w14:paraId="00AE6A24" w14:textId="7B82DF62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101001001</w:t>
            </w:r>
          </w:p>
        </w:tc>
        <w:tc>
          <w:tcPr>
            <w:tcW w:w="1188" w:type="dxa"/>
          </w:tcPr>
          <w:p w14:paraId="3E2A99BB" w14:textId="66C0BCFE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平整场地</w:t>
            </w:r>
          </w:p>
        </w:tc>
        <w:tc>
          <w:tcPr>
            <w:tcW w:w="1842" w:type="dxa"/>
          </w:tcPr>
          <w:p w14:paraId="03586CB0" w14:textId="0B1F48FF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土壤类别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综合考虑</w:t>
            </w:r>
          </w:p>
        </w:tc>
        <w:tc>
          <w:tcPr>
            <w:tcW w:w="1134" w:type="dxa"/>
          </w:tcPr>
          <w:p w14:paraId="724E3B08" w14:textId="4A40279E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2</w:t>
            </w:r>
          </w:p>
        </w:tc>
        <w:tc>
          <w:tcPr>
            <w:tcW w:w="837" w:type="dxa"/>
          </w:tcPr>
          <w:p w14:paraId="3E3B8A5B" w14:textId="1A3CAF18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84.76</w:t>
            </w:r>
          </w:p>
        </w:tc>
        <w:tc>
          <w:tcPr>
            <w:tcW w:w="1227" w:type="dxa"/>
          </w:tcPr>
          <w:p w14:paraId="0D37A6FE" w14:textId="77777777" w:rsidR="00B02F99" w:rsidRPr="009C3167" w:rsidRDefault="00B02F99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06545EBC" w14:textId="77777777" w:rsidTr="00232BC5">
        <w:trPr>
          <w:trHeight w:val="900"/>
        </w:trPr>
        <w:tc>
          <w:tcPr>
            <w:tcW w:w="525" w:type="dxa"/>
          </w:tcPr>
          <w:p w14:paraId="581EC9A6" w14:textId="6188E69C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1543" w:type="dxa"/>
          </w:tcPr>
          <w:p w14:paraId="302ADBFE" w14:textId="5C03D04D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101003001</w:t>
            </w:r>
          </w:p>
        </w:tc>
        <w:tc>
          <w:tcPr>
            <w:tcW w:w="1188" w:type="dxa"/>
          </w:tcPr>
          <w:p w14:paraId="77466E52" w14:textId="195B0DD1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挖沟槽土方</w:t>
            </w:r>
          </w:p>
        </w:tc>
        <w:tc>
          <w:tcPr>
            <w:tcW w:w="1842" w:type="dxa"/>
          </w:tcPr>
          <w:p w14:paraId="640331D4" w14:textId="552DB75B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土壤类别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综合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挖土深度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1.5m</w:t>
            </w:r>
          </w:p>
        </w:tc>
        <w:tc>
          <w:tcPr>
            <w:tcW w:w="1134" w:type="dxa"/>
          </w:tcPr>
          <w:p w14:paraId="699B7D89" w14:textId="55E0133F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0D2BE3B7" w14:textId="104F350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27.14</w:t>
            </w:r>
          </w:p>
        </w:tc>
        <w:tc>
          <w:tcPr>
            <w:tcW w:w="1227" w:type="dxa"/>
          </w:tcPr>
          <w:p w14:paraId="67CB8904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092A4F10" w14:textId="77777777" w:rsidTr="00232BC5">
        <w:tc>
          <w:tcPr>
            <w:tcW w:w="525" w:type="dxa"/>
          </w:tcPr>
          <w:p w14:paraId="6DC30492" w14:textId="1500226C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1543" w:type="dxa"/>
          </w:tcPr>
          <w:p w14:paraId="6D9350AB" w14:textId="41353CDC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103001001</w:t>
            </w:r>
          </w:p>
        </w:tc>
        <w:tc>
          <w:tcPr>
            <w:tcW w:w="1188" w:type="dxa"/>
          </w:tcPr>
          <w:p w14:paraId="478AA53C" w14:textId="326CA388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回填方</w:t>
            </w:r>
          </w:p>
        </w:tc>
        <w:tc>
          <w:tcPr>
            <w:tcW w:w="1842" w:type="dxa"/>
          </w:tcPr>
          <w:p w14:paraId="2CF1C50A" w14:textId="0CCA698F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密实度要求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满足设计及施工规范要求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填方材料品种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原土回填</w:t>
            </w:r>
          </w:p>
        </w:tc>
        <w:tc>
          <w:tcPr>
            <w:tcW w:w="1134" w:type="dxa"/>
          </w:tcPr>
          <w:p w14:paraId="5220ED18" w14:textId="4C403B8F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5434911A" w14:textId="5739C805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76.46</w:t>
            </w:r>
          </w:p>
        </w:tc>
        <w:tc>
          <w:tcPr>
            <w:tcW w:w="1227" w:type="dxa"/>
          </w:tcPr>
          <w:p w14:paraId="7FAF750C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7C78ACDD" w14:textId="77777777" w:rsidTr="00232BC5">
        <w:tc>
          <w:tcPr>
            <w:tcW w:w="525" w:type="dxa"/>
          </w:tcPr>
          <w:p w14:paraId="3727DC79" w14:textId="02C05786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1543" w:type="dxa"/>
          </w:tcPr>
          <w:p w14:paraId="0F41E8A0" w14:textId="27EA549F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103002001</w:t>
            </w:r>
          </w:p>
        </w:tc>
        <w:tc>
          <w:tcPr>
            <w:tcW w:w="1188" w:type="dxa"/>
          </w:tcPr>
          <w:p w14:paraId="6E85ED5B" w14:textId="63BD204B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余方弃置</w:t>
            </w:r>
          </w:p>
        </w:tc>
        <w:tc>
          <w:tcPr>
            <w:tcW w:w="1842" w:type="dxa"/>
          </w:tcPr>
          <w:p w14:paraId="22EFB4D8" w14:textId="698CC77E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废弃料品种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渣土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运距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场内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1km</w:t>
            </w:r>
          </w:p>
        </w:tc>
        <w:tc>
          <w:tcPr>
            <w:tcW w:w="1134" w:type="dxa"/>
          </w:tcPr>
          <w:p w14:paraId="60F994D0" w14:textId="58CE1C5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61CEE14D" w14:textId="76222133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44.14</w:t>
            </w:r>
          </w:p>
        </w:tc>
        <w:tc>
          <w:tcPr>
            <w:tcW w:w="1227" w:type="dxa"/>
          </w:tcPr>
          <w:p w14:paraId="58A63CD5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2E560F2D" w14:textId="77777777" w:rsidTr="00232BC5">
        <w:tc>
          <w:tcPr>
            <w:tcW w:w="525" w:type="dxa"/>
          </w:tcPr>
          <w:p w14:paraId="31DB22D9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43" w:type="dxa"/>
          </w:tcPr>
          <w:p w14:paraId="3ED4B97F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88" w:type="dxa"/>
          </w:tcPr>
          <w:p w14:paraId="01DD0EBD" w14:textId="5EC58B96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砌筑工程</w:t>
            </w:r>
          </w:p>
        </w:tc>
        <w:tc>
          <w:tcPr>
            <w:tcW w:w="1842" w:type="dxa"/>
          </w:tcPr>
          <w:p w14:paraId="188B14B9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2AA6A932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837" w:type="dxa"/>
          </w:tcPr>
          <w:p w14:paraId="56B59F2E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27" w:type="dxa"/>
          </w:tcPr>
          <w:p w14:paraId="10A89483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41BAF28A" w14:textId="77777777" w:rsidTr="00232BC5">
        <w:tc>
          <w:tcPr>
            <w:tcW w:w="525" w:type="dxa"/>
          </w:tcPr>
          <w:p w14:paraId="039FA019" w14:textId="3C5EB29A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1543" w:type="dxa"/>
          </w:tcPr>
          <w:p w14:paraId="1DCD9841" w14:textId="17F68641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401003001</w:t>
            </w:r>
          </w:p>
        </w:tc>
        <w:tc>
          <w:tcPr>
            <w:tcW w:w="1188" w:type="dxa"/>
          </w:tcPr>
          <w:p w14:paraId="7356BFCA" w14:textId="678929F4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实心砖墙</w:t>
            </w:r>
          </w:p>
        </w:tc>
        <w:tc>
          <w:tcPr>
            <w:tcW w:w="1842" w:type="dxa"/>
          </w:tcPr>
          <w:p w14:paraId="6208A1D7" w14:textId="6B4BD370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砖品种、规格、强度等级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240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厚</w:t>
            </w:r>
            <w:r w:rsidR="0097613C" w:rsidRPr="009C3167">
              <w:rPr>
                <w:rFonts w:ascii="Times New Roman" w:eastAsia="宋体" w:hAnsi="Times New Roman" w:cs="Times New Roman"/>
                <w:szCs w:val="21"/>
              </w:rPr>
              <w:t>红砖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砂浆强度等级、配合比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水泥砂浆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M5.0</w:t>
            </w:r>
          </w:p>
        </w:tc>
        <w:tc>
          <w:tcPr>
            <w:tcW w:w="1134" w:type="dxa"/>
          </w:tcPr>
          <w:p w14:paraId="00359FE2" w14:textId="777CEB13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24434E5C" w14:textId="0E533C74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7.69</w:t>
            </w:r>
          </w:p>
        </w:tc>
        <w:tc>
          <w:tcPr>
            <w:tcW w:w="1227" w:type="dxa"/>
          </w:tcPr>
          <w:p w14:paraId="4521EE2C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153BD" w:rsidRPr="009C3167" w14:paraId="63EA2163" w14:textId="77777777" w:rsidTr="00232BC5">
        <w:tc>
          <w:tcPr>
            <w:tcW w:w="525" w:type="dxa"/>
          </w:tcPr>
          <w:p w14:paraId="4008959E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43" w:type="dxa"/>
          </w:tcPr>
          <w:p w14:paraId="2460B56D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88" w:type="dxa"/>
          </w:tcPr>
          <w:p w14:paraId="2D1CE712" w14:textId="6EB8B768" w:rsidR="003153BD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钢筋混凝土工程</w:t>
            </w:r>
          </w:p>
        </w:tc>
        <w:tc>
          <w:tcPr>
            <w:tcW w:w="1842" w:type="dxa"/>
          </w:tcPr>
          <w:p w14:paraId="48D97A86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14:paraId="5A3E507A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837" w:type="dxa"/>
          </w:tcPr>
          <w:p w14:paraId="23A24472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27" w:type="dxa"/>
          </w:tcPr>
          <w:p w14:paraId="23288103" w14:textId="77777777" w:rsidR="003153BD" w:rsidRPr="009C3167" w:rsidRDefault="003153BD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36A74" w:rsidRPr="009C3167" w14:paraId="408807C6" w14:textId="77777777" w:rsidTr="00232BC5">
        <w:tc>
          <w:tcPr>
            <w:tcW w:w="525" w:type="dxa"/>
          </w:tcPr>
          <w:p w14:paraId="62E406FB" w14:textId="6205534C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1543" w:type="dxa"/>
          </w:tcPr>
          <w:p w14:paraId="60ECBD26" w14:textId="01597922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10501001001</w:t>
            </w:r>
          </w:p>
        </w:tc>
        <w:tc>
          <w:tcPr>
            <w:tcW w:w="1188" w:type="dxa"/>
          </w:tcPr>
          <w:p w14:paraId="75213F35" w14:textId="6088BDC1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垫层</w:t>
            </w:r>
          </w:p>
        </w:tc>
        <w:tc>
          <w:tcPr>
            <w:tcW w:w="1842" w:type="dxa"/>
          </w:tcPr>
          <w:p w14:paraId="1782BD62" w14:textId="78E47BFD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混凝土种类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现场搅拌混凝土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混凝土强度等级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C20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3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其他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含泵送费</w:t>
            </w:r>
          </w:p>
        </w:tc>
        <w:tc>
          <w:tcPr>
            <w:tcW w:w="1134" w:type="dxa"/>
          </w:tcPr>
          <w:p w14:paraId="0DA80616" w14:textId="70758D45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01FE374A" w14:textId="68B993B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6.95</w:t>
            </w:r>
          </w:p>
        </w:tc>
        <w:tc>
          <w:tcPr>
            <w:tcW w:w="1227" w:type="dxa"/>
          </w:tcPr>
          <w:p w14:paraId="109BB554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36A74" w:rsidRPr="009C3167" w14:paraId="53596579" w14:textId="77777777" w:rsidTr="00232BC5">
        <w:tc>
          <w:tcPr>
            <w:tcW w:w="525" w:type="dxa"/>
          </w:tcPr>
          <w:p w14:paraId="065CA3D3" w14:textId="6AE9E96E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1543" w:type="dxa"/>
          </w:tcPr>
          <w:p w14:paraId="2B0581B6" w14:textId="2AAD14A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040601006001</w:t>
            </w:r>
          </w:p>
        </w:tc>
        <w:tc>
          <w:tcPr>
            <w:tcW w:w="1188" w:type="dxa"/>
          </w:tcPr>
          <w:p w14:paraId="0D4DF578" w14:textId="4CFE0F8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现浇混凝土池底</w:t>
            </w:r>
          </w:p>
        </w:tc>
        <w:tc>
          <w:tcPr>
            <w:tcW w:w="1842" w:type="dxa"/>
          </w:tcPr>
          <w:p w14:paraId="02CEA19D" w14:textId="49A6851C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1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混凝土强度等级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现场搅拌混凝土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C20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br/>
              <w:t>2.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其他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:</w:t>
            </w:r>
            <w:r w:rsidRPr="009C3167">
              <w:rPr>
                <w:rFonts w:ascii="Times New Roman" w:eastAsia="宋体" w:hAnsi="Times New Roman" w:cs="Times New Roman"/>
                <w:szCs w:val="21"/>
              </w:rPr>
              <w:t>含泵送费</w:t>
            </w:r>
          </w:p>
        </w:tc>
        <w:tc>
          <w:tcPr>
            <w:tcW w:w="1134" w:type="dxa"/>
          </w:tcPr>
          <w:p w14:paraId="4C1AAD2C" w14:textId="144D5F90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m</w:t>
            </w:r>
            <w:r w:rsidRPr="009C3167">
              <w:rPr>
                <w:rFonts w:ascii="Times New Roman" w:eastAsia="宋体" w:hAnsi="Times New Roman" w:cs="Times New Roman"/>
                <w:szCs w:val="21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3672401D" w14:textId="7757C95D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22.53</w:t>
            </w:r>
          </w:p>
        </w:tc>
        <w:tc>
          <w:tcPr>
            <w:tcW w:w="1227" w:type="dxa"/>
          </w:tcPr>
          <w:p w14:paraId="7DD4DB82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  <w:p w14:paraId="69F60BA0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  <w:p w14:paraId="1F28EDA4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  <w:p w14:paraId="0031715E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  <w:p w14:paraId="03D6CCE3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  <w:p w14:paraId="58125BD2" w14:textId="627EDA9C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 xml:space="preserve">　</w:t>
            </w:r>
          </w:p>
        </w:tc>
      </w:tr>
      <w:tr w:rsidR="00736A74" w:rsidRPr="009C3167" w14:paraId="270F51CB" w14:textId="77777777" w:rsidTr="00232BC5">
        <w:tc>
          <w:tcPr>
            <w:tcW w:w="525" w:type="dxa"/>
          </w:tcPr>
          <w:p w14:paraId="0BBCA254" w14:textId="17BF9336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543" w:type="dxa"/>
          </w:tcPr>
          <w:p w14:paraId="5EAC1741" w14:textId="2B7F305F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40601007001</w:t>
            </w:r>
          </w:p>
        </w:tc>
        <w:tc>
          <w:tcPr>
            <w:tcW w:w="1188" w:type="dxa"/>
          </w:tcPr>
          <w:p w14:paraId="0B04EEEF" w14:textId="496F775D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现浇混凝土池壁（隔墙）</w:t>
            </w:r>
          </w:p>
        </w:tc>
        <w:tc>
          <w:tcPr>
            <w:tcW w:w="1842" w:type="dxa"/>
          </w:tcPr>
          <w:p w14:paraId="574F03E4" w14:textId="5443163B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混凝土强度等级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现场搅拌混凝土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C2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其他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含泵送费</w:t>
            </w:r>
          </w:p>
        </w:tc>
        <w:tc>
          <w:tcPr>
            <w:tcW w:w="1134" w:type="dxa"/>
          </w:tcPr>
          <w:p w14:paraId="0D551D18" w14:textId="2CB8C168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</w:tcPr>
          <w:p w14:paraId="1549DE57" w14:textId="46E082CE" w:rsidR="00736A74" w:rsidRPr="00232BC5" w:rsidRDefault="00736A74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4.45</w:t>
            </w:r>
          </w:p>
        </w:tc>
        <w:tc>
          <w:tcPr>
            <w:tcW w:w="1227" w:type="dxa"/>
          </w:tcPr>
          <w:p w14:paraId="4DE3610F" w14:textId="77777777" w:rsidR="00736A74" w:rsidRPr="009C3167" w:rsidRDefault="00736A74" w:rsidP="0097613C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05655812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19A8444" w14:textId="3FEFD7FD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FD0E54B" w14:textId="6F3DDBF9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502002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BF937C0" w14:textId="332CE235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构造柱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2DCA1DC" w14:textId="5BEEE3BE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混凝土种类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现场搅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lastRenderedPageBreak/>
              <w:t>拌混凝土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混凝土强度等级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C2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其他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含泵送费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53A37FB" w14:textId="76A3DDB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lastRenderedPageBreak/>
              <w:t>m3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58287D5" w14:textId="077DB2B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57</w:t>
            </w:r>
          </w:p>
        </w:tc>
        <w:tc>
          <w:tcPr>
            <w:tcW w:w="1227" w:type="dxa"/>
          </w:tcPr>
          <w:p w14:paraId="7BA1B338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0D7F4928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D94FA62" w14:textId="591EF518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7564628" w14:textId="13AD7463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515001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3CE7474" w14:textId="0056A534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现浇构件钢筋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2564CCC" w14:textId="170C67F4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钢筋种类、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:HRB400 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Φ8-10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3CD12F7" w14:textId="51FCA7A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5D53F1" w14:textId="64B77EDE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.294</w:t>
            </w:r>
          </w:p>
        </w:tc>
        <w:tc>
          <w:tcPr>
            <w:tcW w:w="1227" w:type="dxa"/>
          </w:tcPr>
          <w:p w14:paraId="5069FF98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1D1889B0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F65441C" w14:textId="22F183D6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AF2C854" w14:textId="265B6F4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515001002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EFC1668" w14:textId="1CC7C12B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现浇构件钢筋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7F47017" w14:textId="364A5D12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砌体加固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钢筋种类、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HRB400 Φ6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77D1A2B" w14:textId="5DE15C32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561A81C" w14:textId="299AD025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1227" w:type="dxa"/>
          </w:tcPr>
          <w:p w14:paraId="0E7AEE66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5F7A2A88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BE34C73" w14:textId="3298FD84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9F8C5EC" w14:textId="32428AB8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515001003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7CDC907" w14:textId="3DD07F8C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箍筋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CA5C04C" w14:textId="02B9FB6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钢筋种类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:HRB400 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φ6-8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CF0AA4" w14:textId="33ED395D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AD7DFB0" w14:textId="2EBE741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067</w:t>
            </w:r>
          </w:p>
        </w:tc>
        <w:tc>
          <w:tcPr>
            <w:tcW w:w="1227" w:type="dxa"/>
          </w:tcPr>
          <w:p w14:paraId="26AD3FED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4B31BBC2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0743B9F" w14:textId="550E4B3A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6203806" w14:textId="2068E616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607005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D122248" w14:textId="734F90B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gramStart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砌块墙钢丝网</w:t>
            </w:r>
            <w:proofErr w:type="gramEnd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加固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BBA17C5" w14:textId="4E6EA0B4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材料品种、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5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宽直径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6m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镀锌钢丝网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5*15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不同材质交接处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D2EC4E5" w14:textId="05180178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6446759" w14:textId="04FD178A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1227" w:type="dxa"/>
          </w:tcPr>
          <w:p w14:paraId="793D995F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27D3DA67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5E3EF8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3A26A3C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8D27E34" w14:textId="15A849E6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墙面地面装饰工程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E4054D9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503FF5F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568A0C7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27" w:type="dxa"/>
          </w:tcPr>
          <w:p w14:paraId="19ECADCA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336F637A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56E67DB" w14:textId="7D34DBD1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792E624" w14:textId="6FE1E433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1201001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993EC03" w14:textId="47FC5B5C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墙面一般抹灰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AD20F86" w14:textId="3749A261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底层厚度、砂浆配合比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0mm1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：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水泥砂浆找平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防水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另计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面层厚度、砂浆配合比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：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抹灰砂浆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4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池壁内侧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7AA58C2" w14:textId="1EE7216E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D1BAC1F" w14:textId="23FA49A9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28.61</w:t>
            </w:r>
          </w:p>
        </w:tc>
        <w:tc>
          <w:tcPr>
            <w:tcW w:w="1227" w:type="dxa"/>
          </w:tcPr>
          <w:p w14:paraId="19A6EA18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2D4EE5B6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5761073" w14:textId="5599697D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D620A1B" w14:textId="7970BCDE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1201001002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52A913D" w14:textId="750A9664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墙面一般抹灰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12AC6D" w14:textId="32388360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面层厚度、砂浆配合比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：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抹灰砂浆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池壁外侧、池壁顶面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06D8E38" w14:textId="3D14B5E5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5F5ABCC" w14:textId="5E92D89F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9.99</w:t>
            </w:r>
          </w:p>
        </w:tc>
        <w:tc>
          <w:tcPr>
            <w:tcW w:w="1227" w:type="dxa"/>
          </w:tcPr>
          <w:p w14:paraId="5CCC8674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52AB88CD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6CF3B3A" w14:textId="76316006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71FFE2F" w14:textId="5F3DB48C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607005002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16709F2" w14:textId="5D444E20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gramStart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砌块墙钢丝网</w:t>
            </w:r>
            <w:proofErr w:type="gramEnd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加固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8F55D96" w14:textId="207617B7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材料品种、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5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宽直径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6m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镀锌钢丝网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5*15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不同材质交接处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81400B5" w14:textId="6D788525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26C08F4" w14:textId="4398C916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1227" w:type="dxa"/>
          </w:tcPr>
          <w:p w14:paraId="65A05360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B22FB" w:rsidRPr="009C3167" w14:paraId="01291FC2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9AC1523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9B3B26F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DD13A8A" w14:textId="40355FE9" w:rsidR="003B22F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防水工程与其它工程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EBFC7D4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E61E80E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104B56" w14:textId="77777777" w:rsidR="003B22FB" w:rsidRPr="00232BC5" w:rsidRDefault="003B22F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27" w:type="dxa"/>
          </w:tcPr>
          <w:p w14:paraId="4526EB99" w14:textId="77777777" w:rsidR="003B22FB" w:rsidRPr="009C3167" w:rsidRDefault="003B22FB" w:rsidP="003B22F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6751E750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1B3FA6B" w14:textId="2F295FEF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09AA368" w14:textId="615223C5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904001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77B852B" w14:textId="2733358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楼（地）面卷材防水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8B07D2D" w14:textId="72984FC8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卷材品种、规格、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聚乙烯丙纶高分子防水卷材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5BF1289" w14:textId="58399527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E36D249" w14:textId="341BEFC8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65.42</w:t>
            </w:r>
          </w:p>
        </w:tc>
        <w:tc>
          <w:tcPr>
            <w:tcW w:w="1227" w:type="dxa"/>
          </w:tcPr>
          <w:p w14:paraId="082DFD0F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3A590161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4F7686B" w14:textId="10F774E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lastRenderedPageBreak/>
              <w:t>18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26DCA08" w14:textId="004B8FD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903001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8EC63CE" w14:textId="6DD9019D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墙面卷材防水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FBDB9F0" w14:textId="391FE92F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卷材品种、规格、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聚乙烯丙纶高分子防水卷材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C931FCE" w14:textId="18418FC3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337DFCE" w14:textId="2634DD98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28.61</w:t>
            </w:r>
          </w:p>
        </w:tc>
        <w:tc>
          <w:tcPr>
            <w:tcW w:w="1227" w:type="dxa"/>
          </w:tcPr>
          <w:p w14:paraId="31919DA1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67262ADD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59C4562" w14:textId="232790AB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71E7A39" w14:textId="3FE5B58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B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743AA55" w14:textId="6A70F758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沟篦子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9EA5F9C" w14:textId="0ACDD0E0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配水池定制水泥雨水篦子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尺寸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450*1200*50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F62D09F" w14:textId="14D2D60D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块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CEA1B48" w14:textId="776A7ECB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227" w:type="dxa"/>
          </w:tcPr>
          <w:p w14:paraId="1C2589DA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0D3A02EC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3AEC3BE" w14:textId="5EC84A1C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2982A03" w14:textId="44D007B6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50101009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29094B3" w14:textId="7BC4AE66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砾石回填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FA5682C" w14:textId="436384BA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土质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40-60m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砾石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60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79A5553" w14:textId="5BE7AF35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6C81603" w14:textId="623963B6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39.25</w:t>
            </w:r>
          </w:p>
        </w:tc>
        <w:tc>
          <w:tcPr>
            <w:tcW w:w="1227" w:type="dxa"/>
          </w:tcPr>
          <w:p w14:paraId="35014828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34EC62D6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E32AD4D" w14:textId="4C7E2E6C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92F133A" w14:textId="1FC7C0E0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50101009002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E017103" w14:textId="4D3F0A78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砾石回填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8594ADF" w14:textId="0681872C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土质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10-20m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砾石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20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49A0B20" w14:textId="322B53D7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4A9BAB9" w14:textId="433C231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3.08</w:t>
            </w:r>
          </w:p>
        </w:tc>
        <w:tc>
          <w:tcPr>
            <w:tcW w:w="1227" w:type="dxa"/>
          </w:tcPr>
          <w:p w14:paraId="7E6CF47D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0A26F336" w14:textId="77777777" w:rsidTr="00232BC5">
        <w:tc>
          <w:tcPr>
            <w:tcW w:w="52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67AD735" w14:textId="751A1359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19EC08E" w14:textId="046524D0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50101009003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24DD92F" w14:textId="3741ED32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粗砂回填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F91B280" w14:textId="77356264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土质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粗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10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379847B" w14:textId="560C7E4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7DC546D" w14:textId="38545B0E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6.54</w:t>
            </w:r>
          </w:p>
        </w:tc>
        <w:tc>
          <w:tcPr>
            <w:tcW w:w="1227" w:type="dxa"/>
          </w:tcPr>
          <w:p w14:paraId="6A9FA918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9067B" w:rsidRPr="009C3167" w14:paraId="5E0F61E6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34D0AE7" w14:textId="08DF8D00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DA800CF" w14:textId="0330E2BD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50101009004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133C438" w14:textId="057726CF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种植土回（换）填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9FB429B" w14:textId="471884E1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土质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原土回填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厚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10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厚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736F8DE" w14:textId="12AE869F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2F649AC" w14:textId="4C6F329D" w:rsidR="0059067B" w:rsidRPr="00232BC5" w:rsidRDefault="0059067B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6.54</w:t>
            </w:r>
          </w:p>
        </w:tc>
        <w:tc>
          <w:tcPr>
            <w:tcW w:w="1227" w:type="dxa"/>
          </w:tcPr>
          <w:p w14:paraId="0D750A0E" w14:textId="77777777" w:rsidR="0059067B" w:rsidRPr="009C3167" w:rsidRDefault="0059067B" w:rsidP="0059067B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D86567" w:rsidRPr="009C3167" w14:paraId="3E072EF1" w14:textId="77777777" w:rsidTr="004B51F0">
        <w:tc>
          <w:tcPr>
            <w:tcW w:w="8296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FFFFFF" w:fill="FFFFFF"/>
            <w:vAlign w:val="center"/>
          </w:tcPr>
          <w:p w14:paraId="5B469677" w14:textId="01BE77C8" w:rsidR="00D86567" w:rsidRPr="00232BC5" w:rsidRDefault="00D86567" w:rsidP="004F2F0D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湿地安装工程</w:t>
            </w:r>
          </w:p>
        </w:tc>
      </w:tr>
      <w:tr w:rsidR="00D86567" w:rsidRPr="009C3167" w14:paraId="3DE45501" w14:textId="77777777" w:rsidTr="00232BC5">
        <w:tc>
          <w:tcPr>
            <w:tcW w:w="525" w:type="dxa"/>
          </w:tcPr>
          <w:p w14:paraId="4DE32E4B" w14:textId="0C60CC43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序号</w:t>
            </w:r>
          </w:p>
        </w:tc>
        <w:tc>
          <w:tcPr>
            <w:tcW w:w="1543" w:type="dxa"/>
          </w:tcPr>
          <w:p w14:paraId="1F73DF4C" w14:textId="7888EA26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项目编码</w:t>
            </w:r>
          </w:p>
        </w:tc>
        <w:tc>
          <w:tcPr>
            <w:tcW w:w="1188" w:type="dxa"/>
          </w:tcPr>
          <w:p w14:paraId="3B4A173D" w14:textId="378B9C68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项目名称</w:t>
            </w:r>
          </w:p>
        </w:tc>
        <w:tc>
          <w:tcPr>
            <w:tcW w:w="1842" w:type="dxa"/>
          </w:tcPr>
          <w:p w14:paraId="246A5495" w14:textId="01FC0B24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项目特征</w:t>
            </w:r>
          </w:p>
        </w:tc>
        <w:tc>
          <w:tcPr>
            <w:tcW w:w="1134" w:type="dxa"/>
          </w:tcPr>
          <w:p w14:paraId="1E3B8E4E" w14:textId="3D4410E3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计量单位</w:t>
            </w:r>
          </w:p>
        </w:tc>
        <w:tc>
          <w:tcPr>
            <w:tcW w:w="837" w:type="dxa"/>
          </w:tcPr>
          <w:p w14:paraId="6DCF0652" w14:textId="77489FC4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工程量</w:t>
            </w:r>
          </w:p>
        </w:tc>
        <w:tc>
          <w:tcPr>
            <w:tcW w:w="1227" w:type="dxa"/>
          </w:tcPr>
          <w:p w14:paraId="3A327CA3" w14:textId="3826281A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C3167">
              <w:rPr>
                <w:rFonts w:ascii="Times New Roman" w:eastAsia="宋体" w:hAnsi="Times New Roman" w:cs="Times New Roman"/>
                <w:szCs w:val="21"/>
              </w:rPr>
              <w:t>工程报价（元）</w:t>
            </w:r>
          </w:p>
        </w:tc>
      </w:tr>
      <w:tr w:rsidR="00D86567" w:rsidRPr="009C3167" w14:paraId="1281E1DE" w14:textId="77777777" w:rsidTr="00232BC5">
        <w:tc>
          <w:tcPr>
            <w:tcW w:w="5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C8F4E60" w14:textId="7809787A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0BE78A4" w14:textId="1E5FD177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31001006001</w:t>
            </w:r>
          </w:p>
        </w:tc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626F528" w14:textId="5CF3807F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塑料管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F97E79A" w14:textId="04955FCF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安装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proofErr w:type="gramStart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室内</w:t>
            </w:r>
            <w:proofErr w:type="gramEnd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介质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污水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材质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PVC-U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排水管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4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规格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DN110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5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连接形式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粘接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6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含管件安装、灌水试验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7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其他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满足设计及相关规范要求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19D0A9E" w14:textId="7189293D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</w:p>
        </w:tc>
        <w:tc>
          <w:tcPr>
            <w:tcW w:w="8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0ACF2B2" w14:textId="36000D56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1227" w:type="dxa"/>
          </w:tcPr>
          <w:p w14:paraId="05E738FC" w14:textId="77777777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D86567" w:rsidRPr="009C3167" w14:paraId="7B9F14F0" w14:textId="77777777" w:rsidTr="00232BC5">
        <w:tc>
          <w:tcPr>
            <w:tcW w:w="52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0E7C78E" w14:textId="3B0C5F9A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6DF6F6C" w14:textId="64BC7C19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40504008001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4C25E19" w14:textId="2DF1AD2A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整体化粪池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FA0B316" w14:textId="2B8CF52F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名称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玻璃钢化粪池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材质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玻璃钢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容积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10m³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4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组装形式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成套型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30309D6" w14:textId="59A6C624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座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69D5572" w14:textId="6E0C4A83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27" w:type="dxa"/>
          </w:tcPr>
          <w:p w14:paraId="6CE3D63F" w14:textId="77777777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D86567" w:rsidRPr="009C3167" w14:paraId="20929078" w14:textId="77777777" w:rsidTr="00232BC5">
        <w:tc>
          <w:tcPr>
            <w:tcW w:w="52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F737C51" w14:textId="689371F5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C751B67" w14:textId="7B87B345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10100300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3A8E828" w14:textId="1FF55428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挖沟槽土方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01DF00AE" w14:textId="21AA4033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部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化粪池、管沟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土壤类别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综合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挖土深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proofErr w:type="gramStart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详</w:t>
            </w:r>
            <w:proofErr w:type="gramEnd"/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设计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4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工程量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清单工程量按定额工程量计算规则计算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5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含装车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6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其他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满足设计及相关规范要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329C4E3" w14:textId="1B6DAAD0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47322B7" w14:textId="593EAF93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27.74</w:t>
            </w:r>
          </w:p>
        </w:tc>
        <w:tc>
          <w:tcPr>
            <w:tcW w:w="1227" w:type="dxa"/>
          </w:tcPr>
          <w:p w14:paraId="6007A6B0" w14:textId="77777777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D86567" w:rsidRPr="009C3167" w14:paraId="1F0320C6" w14:textId="77777777" w:rsidTr="00232BC5">
        <w:tc>
          <w:tcPr>
            <w:tcW w:w="52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6409311F" w14:textId="54E27537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FAE6FFE" w14:textId="0EB79E84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10300100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720B352B" w14:textId="3548F822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回填方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303A0EB" w14:textId="4B640372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密实度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满足设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lastRenderedPageBreak/>
              <w:t>计及施工规范要求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填方材料品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原土回填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3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其他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满足设计及相关规范要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2D41193C" w14:textId="56E5171C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lastRenderedPageBreak/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571DFAD" w14:textId="2DB48030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8.14</w:t>
            </w:r>
          </w:p>
        </w:tc>
        <w:tc>
          <w:tcPr>
            <w:tcW w:w="1227" w:type="dxa"/>
          </w:tcPr>
          <w:p w14:paraId="6C9EB142" w14:textId="77777777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D86567" w:rsidRPr="009C3167" w14:paraId="7410ECA0" w14:textId="77777777" w:rsidTr="00232BC5">
        <w:tc>
          <w:tcPr>
            <w:tcW w:w="52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560CFFB4" w14:textId="00A68450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BBA89EF" w14:textId="0F2EA07F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01010300200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4E4A8518" w14:textId="0ACFDACB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余方弃置</w:t>
            </w:r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BE0B972" w14:textId="630954A1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废弃料品种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渣土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br/>
              <w:t>2.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运距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: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场内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1k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17370815" w14:textId="7800937E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232BC5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14:paraId="353DD3EA" w14:textId="4927399D" w:rsidR="00D86567" w:rsidRPr="00232BC5" w:rsidRDefault="00D86567" w:rsidP="004B51F0">
            <w:pPr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232BC5">
              <w:rPr>
                <w:rFonts w:ascii="Times New Roman" w:eastAsia="宋体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227" w:type="dxa"/>
          </w:tcPr>
          <w:p w14:paraId="1FF77A06" w14:textId="77777777" w:rsidR="00D86567" w:rsidRPr="009C3167" w:rsidRDefault="00D86567" w:rsidP="00D86567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2FC6F270" w14:textId="7E4F7E83" w:rsidR="008649CD" w:rsidRDefault="008649CD" w:rsidP="00106232">
      <w:pPr>
        <w:jc w:val="center"/>
        <w:rPr>
          <w:rFonts w:ascii="宋体" w:eastAsia="宋体" w:hAnsi="宋体"/>
          <w:b/>
          <w:bCs/>
          <w:sz w:val="36"/>
          <w:szCs w:val="36"/>
        </w:rPr>
      </w:pPr>
    </w:p>
    <w:p w14:paraId="4AB56E89" w14:textId="2D5E5CDB" w:rsidR="008649CD" w:rsidRDefault="008649CD" w:rsidP="00106232">
      <w:pPr>
        <w:jc w:val="center"/>
        <w:rPr>
          <w:rFonts w:ascii="宋体" w:eastAsia="宋体" w:hAnsi="宋体"/>
          <w:b/>
          <w:bCs/>
          <w:sz w:val="36"/>
          <w:szCs w:val="36"/>
        </w:rPr>
      </w:pPr>
    </w:p>
    <w:p w14:paraId="181D044B" w14:textId="77777777" w:rsidR="008649CD" w:rsidRPr="00106232" w:rsidRDefault="008649CD" w:rsidP="00106232">
      <w:pPr>
        <w:jc w:val="center"/>
        <w:rPr>
          <w:rFonts w:ascii="宋体" w:eastAsia="宋体" w:hAnsi="宋体"/>
          <w:b/>
          <w:bCs/>
          <w:sz w:val="36"/>
          <w:szCs w:val="36"/>
        </w:rPr>
      </w:pPr>
    </w:p>
    <w:p w14:paraId="6DE9A7AD" w14:textId="37D2786E" w:rsidR="00BC1533" w:rsidRDefault="00BC1533"/>
    <w:p w14:paraId="6D960011" w14:textId="77777777" w:rsidR="00BC1533" w:rsidRDefault="00BC1533"/>
    <w:sectPr w:rsidR="00BC15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TY1MjA3MjY3sTRU0lEKTi0uzszPAykwqgUAd2kI+iwAAAA="/>
  </w:docVars>
  <w:rsids>
    <w:rsidRoot w:val="00BC1533"/>
    <w:rsid w:val="00106232"/>
    <w:rsid w:val="00157A38"/>
    <w:rsid w:val="00232BC5"/>
    <w:rsid w:val="003153BD"/>
    <w:rsid w:val="003B22FB"/>
    <w:rsid w:val="004B51F0"/>
    <w:rsid w:val="004F2F0D"/>
    <w:rsid w:val="0059067B"/>
    <w:rsid w:val="005A2FCC"/>
    <w:rsid w:val="00736A74"/>
    <w:rsid w:val="007D2A98"/>
    <w:rsid w:val="008649CD"/>
    <w:rsid w:val="009109B5"/>
    <w:rsid w:val="0097613C"/>
    <w:rsid w:val="009C3167"/>
    <w:rsid w:val="00B02F99"/>
    <w:rsid w:val="00BC1533"/>
    <w:rsid w:val="00C2205D"/>
    <w:rsid w:val="00C75BAC"/>
    <w:rsid w:val="00D8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EA0C"/>
  <w14:defaultImageDpi w14:val="32767"/>
  <w15:chartTrackingRefBased/>
  <w15:docId w15:val="{998F0276-9E3A-4C48-8830-8DB3000FC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C15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C0549-A411-4BDF-A987-97D7093BD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314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NY</dc:creator>
  <cp:keywords/>
  <dc:description/>
  <cp:lastModifiedBy>LNY</cp:lastModifiedBy>
  <cp:revision>9</cp:revision>
  <dcterms:created xsi:type="dcterms:W3CDTF">2022-06-23T07:38:00Z</dcterms:created>
  <dcterms:modified xsi:type="dcterms:W3CDTF">2022-06-30T04:39:00Z</dcterms:modified>
</cp:coreProperties>
</file>